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2E458" w14:textId="34FCA64E" w:rsidR="005F23A2" w:rsidRPr="00C30964" w:rsidRDefault="00B50C14" w:rsidP="00B50C14">
      <w:pPr>
        <w:pStyle w:val="Default"/>
        <w:spacing w:line="480" w:lineRule="auto"/>
        <w:jc w:val="right"/>
        <w:rPr>
          <w:bCs/>
          <w:shd w:val="clear" w:color="auto" w:fill="FFFFFF"/>
          <w:lang w:val="pt-BR"/>
        </w:rPr>
      </w:pPr>
      <w:r w:rsidRPr="00C30964">
        <w:rPr>
          <w:bCs/>
          <w:shd w:val="clear" w:color="auto" w:fill="FFFFFF"/>
          <w:lang w:val="pt-BR"/>
        </w:rPr>
        <w:t xml:space="preserve">Recife, </w:t>
      </w:r>
      <w:r w:rsidR="002227D7">
        <w:rPr>
          <w:bCs/>
          <w:shd w:val="clear" w:color="auto" w:fill="FFFFFF"/>
          <w:lang w:val="pt-BR"/>
        </w:rPr>
        <w:t>1</w:t>
      </w:r>
      <w:r w:rsidR="007F5C27" w:rsidRPr="00C30964">
        <w:rPr>
          <w:bCs/>
          <w:shd w:val="clear" w:color="auto" w:fill="FFFFFF"/>
          <w:lang w:val="pt-BR"/>
        </w:rPr>
        <w:t>3</w:t>
      </w:r>
      <w:r w:rsidR="005B0C28" w:rsidRPr="00C30964">
        <w:rPr>
          <w:bCs/>
          <w:shd w:val="clear" w:color="auto" w:fill="FFFFFF"/>
          <w:lang w:val="pt-BR"/>
        </w:rPr>
        <w:t xml:space="preserve"> </w:t>
      </w:r>
      <w:proofErr w:type="spellStart"/>
      <w:r w:rsidR="007F5C27" w:rsidRPr="00C30964">
        <w:rPr>
          <w:bCs/>
          <w:shd w:val="clear" w:color="auto" w:fill="FFFFFF"/>
          <w:lang w:val="pt-BR"/>
        </w:rPr>
        <w:t>December</w:t>
      </w:r>
      <w:proofErr w:type="spellEnd"/>
      <w:r w:rsidRPr="00C30964">
        <w:rPr>
          <w:bCs/>
          <w:shd w:val="clear" w:color="auto" w:fill="FFFFFF"/>
          <w:lang w:val="pt-BR"/>
        </w:rPr>
        <w:t xml:space="preserve"> 20</w:t>
      </w:r>
      <w:r w:rsidR="00213805" w:rsidRPr="00C30964">
        <w:rPr>
          <w:bCs/>
          <w:shd w:val="clear" w:color="auto" w:fill="FFFFFF"/>
          <w:lang w:val="pt-BR"/>
        </w:rPr>
        <w:t>2</w:t>
      </w:r>
      <w:r w:rsidRPr="00C30964">
        <w:rPr>
          <w:bCs/>
          <w:shd w:val="clear" w:color="auto" w:fill="FFFFFF"/>
          <w:lang w:val="pt-BR"/>
        </w:rPr>
        <w:t>1</w:t>
      </w:r>
    </w:p>
    <w:p w14:paraId="714A2410" w14:textId="704344F8" w:rsidR="005F23A2" w:rsidRPr="007F5C27" w:rsidRDefault="00B50C14" w:rsidP="00CA31A9">
      <w:pPr>
        <w:spacing w:line="480" w:lineRule="auto"/>
        <w:rPr>
          <w:lang w:val="pt-BR"/>
        </w:rPr>
      </w:pPr>
      <w:proofErr w:type="spellStart"/>
      <w:r w:rsidRPr="007F5C27">
        <w:rPr>
          <w:lang w:val="pt-BR"/>
        </w:rPr>
        <w:t>To</w:t>
      </w:r>
      <w:proofErr w:type="spellEnd"/>
      <w:r w:rsidR="00CA31A9" w:rsidRPr="007F5C27">
        <w:rPr>
          <w:lang w:val="pt-BR"/>
        </w:rPr>
        <w:t xml:space="preserve"> </w:t>
      </w:r>
      <w:r w:rsidR="007F5C27" w:rsidRPr="007F5C27">
        <w:rPr>
          <w:lang w:val="pt-BR"/>
        </w:rPr>
        <w:t>Dra. Camila dos Santos de Barros</w:t>
      </w:r>
    </w:p>
    <w:p w14:paraId="591059B2" w14:textId="70C177FA" w:rsidR="00CA31A9" w:rsidRDefault="00B50C14" w:rsidP="00CA31A9">
      <w:pPr>
        <w:spacing w:line="480" w:lineRule="auto"/>
      </w:pPr>
      <w:r w:rsidRPr="00213805">
        <w:t xml:space="preserve">Editor-in-Chief, </w:t>
      </w:r>
      <w:proofErr w:type="spellStart"/>
      <w:r w:rsidR="007F5C27" w:rsidRPr="007F5C27">
        <w:t>Oecologia</w:t>
      </w:r>
      <w:proofErr w:type="spellEnd"/>
      <w:r w:rsidR="007F5C27" w:rsidRPr="007F5C27">
        <w:t xml:space="preserve"> Australis</w:t>
      </w:r>
    </w:p>
    <w:p w14:paraId="4924A702" w14:textId="77777777" w:rsidR="007F5C27" w:rsidRDefault="007F5C27" w:rsidP="00CA31A9">
      <w:pPr>
        <w:spacing w:line="480" w:lineRule="auto"/>
      </w:pPr>
    </w:p>
    <w:p w14:paraId="41AA8E07" w14:textId="1A8F4131" w:rsidR="005F23A2" w:rsidRPr="00B50C14" w:rsidRDefault="00B50C14" w:rsidP="000F0003">
      <w:pPr>
        <w:pStyle w:val="Default"/>
        <w:spacing w:line="480" w:lineRule="auto"/>
        <w:jc w:val="both"/>
        <w:rPr>
          <w:lang w:val="en-US"/>
        </w:rPr>
      </w:pPr>
      <w:r w:rsidRPr="00B50C14">
        <w:rPr>
          <w:lang w:val="en-US"/>
        </w:rPr>
        <w:t>Dear Editor,</w:t>
      </w:r>
    </w:p>
    <w:p w14:paraId="47178287" w14:textId="51E1B87D" w:rsidR="005F23A2" w:rsidRDefault="00B50C14" w:rsidP="000F0003">
      <w:pPr>
        <w:spacing w:line="480" w:lineRule="auto"/>
        <w:jc w:val="both"/>
      </w:pPr>
      <w:bookmarkStart w:id="0" w:name="_Hlk89436328"/>
      <w:r>
        <w:t xml:space="preserve">We are </w:t>
      </w:r>
      <w:r w:rsidR="00176CC7">
        <w:t>delighted</w:t>
      </w:r>
      <w:r>
        <w:t xml:space="preserve"> </w:t>
      </w:r>
      <w:r w:rsidR="00DF0B73">
        <w:t xml:space="preserve">to submit </w:t>
      </w:r>
      <w:r w:rsidR="00176CC7">
        <w:t>our</w:t>
      </w:r>
      <w:r>
        <w:t xml:space="preserve"> original research entitled: "</w:t>
      </w:r>
      <w:r w:rsidR="00A02B78" w:rsidRPr="00A02B78">
        <w:t xml:space="preserve"> </w:t>
      </w:r>
      <w:r w:rsidR="00A02B78" w:rsidRPr="00A02B78">
        <w:rPr>
          <w:b/>
          <w:bCs/>
        </w:rPr>
        <w:t xml:space="preserve">checklist and habitat distribution by the avifauna of the ecotourism park </w:t>
      </w:r>
      <w:proofErr w:type="spellStart"/>
      <w:r w:rsidR="00D4475B">
        <w:rPr>
          <w:b/>
          <w:bCs/>
        </w:rPr>
        <w:t>C</w:t>
      </w:r>
      <w:r w:rsidR="00A02B78" w:rsidRPr="00A02B78">
        <w:rPr>
          <w:b/>
          <w:bCs/>
        </w:rPr>
        <w:t>achoeira</w:t>
      </w:r>
      <w:proofErr w:type="spellEnd"/>
      <w:r w:rsidR="00A02B78" w:rsidRPr="00A02B78">
        <w:rPr>
          <w:b/>
          <w:bCs/>
        </w:rPr>
        <w:t xml:space="preserve"> do </w:t>
      </w:r>
      <w:proofErr w:type="spellStart"/>
      <w:r w:rsidR="00A02B78" w:rsidRPr="00A02B78">
        <w:rPr>
          <w:b/>
          <w:bCs/>
        </w:rPr>
        <w:t>urubu</w:t>
      </w:r>
      <w:proofErr w:type="spellEnd"/>
      <w:r w:rsidR="00A02B78" w:rsidRPr="00A02B78">
        <w:rPr>
          <w:b/>
          <w:bCs/>
        </w:rPr>
        <w:t xml:space="preserve">: a fragment of the </w:t>
      </w:r>
      <w:proofErr w:type="gramStart"/>
      <w:r w:rsidR="00D4475B">
        <w:rPr>
          <w:b/>
          <w:bCs/>
        </w:rPr>
        <w:t>A</w:t>
      </w:r>
      <w:r w:rsidR="00A02B78" w:rsidRPr="00A02B78">
        <w:rPr>
          <w:b/>
          <w:bCs/>
        </w:rPr>
        <w:t>tlantic forest</w:t>
      </w:r>
      <w:proofErr w:type="gramEnd"/>
      <w:r w:rsidR="00A02B78" w:rsidRPr="00A02B78">
        <w:rPr>
          <w:b/>
          <w:bCs/>
        </w:rPr>
        <w:t xml:space="preserve"> of the center of endemism of </w:t>
      </w:r>
      <w:r w:rsidR="00D4475B">
        <w:rPr>
          <w:b/>
          <w:bCs/>
        </w:rPr>
        <w:t>P</w:t>
      </w:r>
      <w:r w:rsidR="00A02B78" w:rsidRPr="00A02B78">
        <w:rPr>
          <w:b/>
          <w:bCs/>
        </w:rPr>
        <w:t>ernambuco</w:t>
      </w:r>
      <w:r>
        <w:t xml:space="preserve">” </w:t>
      </w:r>
      <w:r w:rsidR="00DF0B73">
        <w:t xml:space="preserve">to </w:t>
      </w:r>
      <w:proofErr w:type="spellStart"/>
      <w:r w:rsidR="00A02B78" w:rsidRPr="007F5C27">
        <w:t>Oecologia</w:t>
      </w:r>
      <w:proofErr w:type="spellEnd"/>
      <w:r w:rsidR="00A02B78" w:rsidRPr="007F5C27">
        <w:t xml:space="preserve"> Australis</w:t>
      </w:r>
      <w:r w:rsidR="00A02B78">
        <w:t xml:space="preserve">. </w:t>
      </w:r>
      <w:r w:rsidRPr="00B50C14">
        <w:t xml:space="preserve">We </w:t>
      </w:r>
      <w:r w:rsidR="00DF0B73">
        <w:t xml:space="preserve">herein </w:t>
      </w:r>
      <w:r w:rsidRPr="00B50C14">
        <w:t xml:space="preserve">certify that this study has not been already published and is not </w:t>
      </w:r>
      <w:r w:rsidR="00DF0B73">
        <w:t>under consideration</w:t>
      </w:r>
      <w:r w:rsidRPr="00B50C14">
        <w:t xml:space="preserve"> for publication elsewhere. </w:t>
      </w:r>
    </w:p>
    <w:p w14:paraId="02DF76BE" w14:textId="5DA217B4" w:rsidR="00B3161B" w:rsidRDefault="00B3161B" w:rsidP="000F0003">
      <w:pPr>
        <w:spacing w:line="480" w:lineRule="auto"/>
        <w:ind w:firstLine="720"/>
        <w:jc w:val="both"/>
      </w:pPr>
      <w:r>
        <w:t>Our study consists of a survey of avifauna in a fragment within the Pernambuco Endemism Center (CEP) using bird survey techniques, such as mist nets and listening points. Our results indicate that this CEP fragment, surrounded by a sugarcane matrix is a true oa</w:t>
      </w:r>
      <w:r w:rsidR="00D4475B">
        <w:t>s</w:t>
      </w:r>
      <w:r>
        <w:t xml:space="preserve">is for the avifauna, supporting </w:t>
      </w:r>
      <w:r w:rsidR="00D4475B">
        <w:t xml:space="preserve">the </w:t>
      </w:r>
      <w:r>
        <w:t xml:space="preserve">endemic taxa of the CEP avifauna </w:t>
      </w:r>
      <w:r w:rsidRPr="000F0003">
        <w:rPr>
          <w:i/>
          <w:iCs/>
        </w:rPr>
        <w:t>(</w:t>
      </w:r>
      <w:proofErr w:type="spellStart"/>
      <w:r w:rsidRPr="000F0003">
        <w:rPr>
          <w:i/>
          <w:iCs/>
        </w:rPr>
        <w:t>Tangara</w:t>
      </w:r>
      <w:proofErr w:type="spellEnd"/>
      <w:r w:rsidRPr="000F0003">
        <w:rPr>
          <w:i/>
          <w:iCs/>
        </w:rPr>
        <w:t xml:space="preserve"> </w:t>
      </w:r>
      <w:proofErr w:type="spellStart"/>
      <w:r w:rsidRPr="000F0003">
        <w:rPr>
          <w:i/>
          <w:iCs/>
        </w:rPr>
        <w:t>cyanocephala</w:t>
      </w:r>
      <w:proofErr w:type="spellEnd"/>
      <w:r w:rsidRPr="000F0003">
        <w:rPr>
          <w:i/>
          <w:iCs/>
        </w:rPr>
        <w:t xml:space="preserve"> </w:t>
      </w:r>
      <w:proofErr w:type="spellStart"/>
      <w:r w:rsidRPr="000F0003">
        <w:rPr>
          <w:i/>
          <w:iCs/>
        </w:rPr>
        <w:t>coralina</w:t>
      </w:r>
      <w:proofErr w:type="spellEnd"/>
      <w:r>
        <w:t xml:space="preserve"> and </w:t>
      </w:r>
      <w:proofErr w:type="spellStart"/>
      <w:r w:rsidRPr="000F0003">
        <w:rPr>
          <w:i/>
          <w:iCs/>
        </w:rPr>
        <w:t>Picumnus</w:t>
      </w:r>
      <w:proofErr w:type="spellEnd"/>
      <w:r w:rsidRPr="000F0003">
        <w:rPr>
          <w:i/>
          <w:iCs/>
        </w:rPr>
        <w:t xml:space="preserve"> </w:t>
      </w:r>
      <w:proofErr w:type="spellStart"/>
      <w:r w:rsidRPr="000F0003">
        <w:rPr>
          <w:i/>
          <w:iCs/>
        </w:rPr>
        <w:t>pernambusensis</w:t>
      </w:r>
      <w:proofErr w:type="spellEnd"/>
      <w:r>
        <w:t>).</w:t>
      </w:r>
    </w:p>
    <w:p w14:paraId="292489AF" w14:textId="51DB076D" w:rsidR="00B3161B" w:rsidRDefault="00B3161B" w:rsidP="000F0003">
      <w:pPr>
        <w:spacing w:line="480" w:lineRule="auto"/>
        <w:ind w:firstLine="720"/>
        <w:jc w:val="both"/>
      </w:pPr>
      <w:r>
        <w:t>The importance of this survey and later the monitoring of avifauna becomes even more relevant for reasons that the fragment, which presents a scenic beauty, is used by tourists as a leisure area.</w:t>
      </w:r>
    </w:p>
    <w:p w14:paraId="07C57ADB" w14:textId="5F6872DA" w:rsidR="005F23A2" w:rsidRDefault="00B50C14" w:rsidP="000F0003">
      <w:pPr>
        <w:spacing w:line="480" w:lineRule="auto"/>
        <w:ind w:firstLine="720"/>
        <w:jc w:val="both"/>
      </w:pPr>
      <w:r w:rsidRPr="00B50C14">
        <w:t xml:space="preserve">We believe </w:t>
      </w:r>
      <w:proofErr w:type="spellStart"/>
      <w:r w:rsidR="00EB430B" w:rsidRPr="007F5C27">
        <w:t>Oecologia</w:t>
      </w:r>
      <w:proofErr w:type="spellEnd"/>
      <w:r w:rsidR="00EB430B" w:rsidRPr="007F5C27">
        <w:t xml:space="preserve"> Australis</w:t>
      </w:r>
      <w:r w:rsidRPr="00B50C14">
        <w:t xml:space="preserve"> would be the perfect venue to publish what we consider</w:t>
      </w:r>
      <w:r w:rsidR="00DF0B73">
        <w:t xml:space="preserve"> </w:t>
      </w:r>
      <w:r w:rsidR="00EB430B" w:rsidRPr="00EB430B">
        <w:t xml:space="preserve">to be an important survey of </w:t>
      </w:r>
      <w:r w:rsidR="000F0003" w:rsidRPr="00EB430B">
        <w:t>avifauna</w:t>
      </w:r>
      <w:r w:rsidR="00EB430B" w:rsidRPr="00EB430B">
        <w:t xml:space="preserve"> in a fragment of the Pernambuco Endemism Center that has been little studied and because of the importance of this fragment in the maintenance of avifauna in this region surrounded by a matrix of sugar cane.</w:t>
      </w:r>
    </w:p>
    <w:p w14:paraId="450AF541" w14:textId="243594FE" w:rsidR="008652D8" w:rsidRPr="00B50C14" w:rsidRDefault="008652D8" w:rsidP="000F0003">
      <w:pPr>
        <w:spacing w:line="480" w:lineRule="auto"/>
        <w:ind w:firstLine="720"/>
        <w:jc w:val="both"/>
      </w:pPr>
      <w:r w:rsidRPr="008652D8">
        <w:t>Here, we express that all authors agree with the submission to the journal and approve all content in this study presented</w:t>
      </w:r>
      <w:r w:rsidR="00505214">
        <w:t xml:space="preserve">, </w:t>
      </w:r>
      <w:r w:rsidR="00505214" w:rsidRPr="00505214">
        <w:t xml:space="preserve">as well as all authors agree that the article will only be published </w:t>
      </w:r>
      <w:r w:rsidR="00505214" w:rsidRPr="00505214">
        <w:lastRenderedPageBreak/>
        <w:t xml:space="preserve">upon payment of the cost of the manuscript according to the amount indicated on the </w:t>
      </w:r>
      <w:proofErr w:type="spellStart"/>
      <w:r w:rsidR="00505214" w:rsidRPr="00505214">
        <w:t>Oecologia</w:t>
      </w:r>
      <w:proofErr w:type="spellEnd"/>
      <w:r w:rsidR="00505214" w:rsidRPr="00505214">
        <w:t xml:space="preserve"> australis page</w:t>
      </w:r>
      <w:r w:rsidR="00505214">
        <w:t>,</w:t>
      </w:r>
      <w:r w:rsidR="00500244">
        <w:t xml:space="preserve"> and </w:t>
      </w:r>
      <w:r w:rsidR="00500244" w:rsidRPr="00500244">
        <w:t>the manuscript has not been submitted simultaneously in other journal</w:t>
      </w:r>
      <w:r w:rsidR="00D4475B">
        <w:t>s</w:t>
      </w:r>
      <w:r w:rsidR="00500244">
        <w:t>.</w:t>
      </w:r>
    </w:p>
    <w:bookmarkEnd w:id="0"/>
    <w:p w14:paraId="3E06EA37" w14:textId="77777777" w:rsidR="005F23A2" w:rsidRPr="00213805" w:rsidRDefault="005F23A2" w:rsidP="000F0003">
      <w:pPr>
        <w:pStyle w:val="Default"/>
        <w:spacing w:line="480" w:lineRule="auto"/>
        <w:ind w:firstLine="720"/>
        <w:jc w:val="both"/>
        <w:rPr>
          <w:rFonts w:eastAsia="Times New Roman"/>
          <w:color w:val="auto"/>
          <w:lang w:val="en-US"/>
        </w:rPr>
      </w:pPr>
    </w:p>
    <w:p w14:paraId="2A5424D6" w14:textId="713E4D9A" w:rsidR="005F23A2" w:rsidRPr="005B0C28" w:rsidRDefault="00B50C14" w:rsidP="000F0003">
      <w:pPr>
        <w:pStyle w:val="Default"/>
        <w:spacing w:line="480" w:lineRule="auto"/>
        <w:jc w:val="both"/>
        <w:rPr>
          <w:lang w:val="pt-BR"/>
        </w:rPr>
      </w:pPr>
      <w:r w:rsidRPr="005B0C28">
        <w:rPr>
          <w:lang w:val="pt-BR"/>
        </w:rPr>
        <w:t xml:space="preserve">Best </w:t>
      </w:r>
      <w:proofErr w:type="spellStart"/>
      <w:r w:rsidRPr="005B0C28">
        <w:rPr>
          <w:lang w:val="pt-BR"/>
        </w:rPr>
        <w:t>regards</w:t>
      </w:r>
      <w:proofErr w:type="spellEnd"/>
      <w:r w:rsidR="000D2A23" w:rsidRPr="005B0C28">
        <w:rPr>
          <w:lang w:val="pt-BR"/>
        </w:rPr>
        <w:t>,</w:t>
      </w:r>
      <w:r w:rsidRPr="005B0C28">
        <w:rPr>
          <w:lang w:val="pt-BR"/>
        </w:rPr>
        <w:t xml:space="preserve"> </w:t>
      </w:r>
    </w:p>
    <w:p w14:paraId="7915EBF2" w14:textId="7FE60BE7" w:rsidR="005F23A2" w:rsidRPr="005B0C28" w:rsidRDefault="000D2A23" w:rsidP="000F0003">
      <w:pPr>
        <w:pStyle w:val="Default"/>
        <w:spacing w:line="480" w:lineRule="auto"/>
        <w:jc w:val="both"/>
        <w:rPr>
          <w:smallCaps/>
          <w:lang w:val="pt-BR"/>
        </w:rPr>
      </w:pPr>
      <w:r w:rsidRPr="005B0C28">
        <w:rPr>
          <w:b/>
          <w:bCs/>
          <w:smallCaps/>
          <w:lang w:val="pt-BR"/>
        </w:rPr>
        <w:t>Victor Leandro</w:t>
      </w:r>
      <w:r w:rsidR="005B0C28">
        <w:rPr>
          <w:b/>
          <w:bCs/>
          <w:smallCaps/>
          <w:lang w:val="pt-BR"/>
        </w:rPr>
        <w:t>-</w:t>
      </w:r>
      <w:r w:rsidRPr="005B0C28">
        <w:rPr>
          <w:b/>
          <w:bCs/>
          <w:smallCaps/>
          <w:lang w:val="pt-BR"/>
        </w:rPr>
        <w:t>Silva</w:t>
      </w:r>
    </w:p>
    <w:p w14:paraId="5909AAAF" w14:textId="39EFBAA3" w:rsidR="005F23A2" w:rsidRDefault="00A3602B" w:rsidP="000F0003">
      <w:pPr>
        <w:spacing w:line="480" w:lineRule="auto"/>
        <w:jc w:val="both"/>
        <w:rPr>
          <w:lang w:val="pt-BR"/>
        </w:rPr>
      </w:pPr>
      <w:r w:rsidRPr="00A3602B">
        <w:rPr>
          <w:lang w:val="pt-BR"/>
        </w:rPr>
        <w:t>Programa de pós-graduação em Etnobiologia e conservação da Natureza</w:t>
      </w:r>
      <w:r>
        <w:rPr>
          <w:lang w:val="pt-BR"/>
        </w:rPr>
        <w:t xml:space="preserve">. </w:t>
      </w:r>
      <w:r w:rsidR="00B50C14" w:rsidRPr="00213805">
        <w:rPr>
          <w:lang w:val="pt-BR"/>
        </w:rPr>
        <w:t>Departamento de</w:t>
      </w:r>
      <w:r w:rsidR="00DE43BB">
        <w:rPr>
          <w:lang w:val="pt-BR"/>
        </w:rPr>
        <w:t xml:space="preserve"> Biologia</w:t>
      </w:r>
      <w:r w:rsidR="00B50C14" w:rsidRPr="00213805">
        <w:rPr>
          <w:lang w:val="pt-BR"/>
        </w:rPr>
        <w:t xml:space="preserve">, Universidade Federal </w:t>
      </w:r>
      <w:r w:rsidR="00DE43BB">
        <w:rPr>
          <w:lang w:val="pt-BR"/>
        </w:rPr>
        <w:t xml:space="preserve">Rural </w:t>
      </w:r>
      <w:r w:rsidR="00B50C14" w:rsidRPr="00213805">
        <w:rPr>
          <w:lang w:val="pt-BR"/>
        </w:rPr>
        <w:t xml:space="preserve">de Pernambuco, Recife, PE, </w:t>
      </w:r>
      <w:proofErr w:type="spellStart"/>
      <w:r w:rsidR="00B50C14" w:rsidRPr="00213805">
        <w:rPr>
          <w:lang w:val="pt-BR"/>
        </w:rPr>
        <w:t>Brazil</w:t>
      </w:r>
      <w:proofErr w:type="spellEnd"/>
      <w:r w:rsidR="00B50C14" w:rsidRPr="00213805">
        <w:rPr>
          <w:lang w:val="pt-BR"/>
        </w:rPr>
        <w:t>.</w:t>
      </w:r>
    </w:p>
    <w:p w14:paraId="15969665" w14:textId="7300BA03" w:rsidR="00500244" w:rsidRDefault="00500244" w:rsidP="000F0003">
      <w:pPr>
        <w:spacing w:line="480" w:lineRule="auto"/>
        <w:jc w:val="both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741D94D2" wp14:editId="1D31ECBC">
            <wp:extent cx="1838325" cy="938369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48782" cy="943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D0943" w14:textId="2624D96D" w:rsidR="00C30964" w:rsidRPr="00C30964" w:rsidRDefault="00C30964" w:rsidP="000F0003">
      <w:pPr>
        <w:spacing w:line="480" w:lineRule="auto"/>
        <w:jc w:val="both"/>
        <w:rPr>
          <w:rFonts w:ascii="Arial" w:hAnsi="Arial" w:cs="Arial"/>
          <w:b/>
          <w:bCs/>
          <w:color w:val="000000"/>
          <w:vertAlign w:val="superscript"/>
          <w:lang w:val="pt-BR"/>
        </w:rPr>
      </w:pPr>
      <w:r w:rsidRPr="00C30964">
        <w:rPr>
          <w:rFonts w:ascii="Arial" w:hAnsi="Arial" w:cs="Arial"/>
          <w:b/>
          <w:bCs/>
          <w:color w:val="000000"/>
          <w:lang w:val="pt-BR"/>
        </w:rPr>
        <w:t>Jonathas Lins de Souza</w:t>
      </w:r>
    </w:p>
    <w:p w14:paraId="5DE914E6" w14:textId="1046FEC9" w:rsidR="00C30964" w:rsidRDefault="00A3602B" w:rsidP="00C30964">
      <w:pPr>
        <w:spacing w:line="480" w:lineRule="auto"/>
        <w:jc w:val="both"/>
        <w:rPr>
          <w:lang w:val="pt-BR"/>
        </w:rPr>
      </w:pPr>
      <w:r w:rsidRPr="00A3602B">
        <w:rPr>
          <w:lang w:val="pt-BR"/>
        </w:rPr>
        <w:t>Programa de pós-graduação em Biodiversidade</w:t>
      </w:r>
      <w:r>
        <w:rPr>
          <w:lang w:val="pt-BR"/>
        </w:rPr>
        <w:t xml:space="preserve">. </w:t>
      </w:r>
      <w:r w:rsidR="00C30964" w:rsidRPr="00213805">
        <w:rPr>
          <w:lang w:val="pt-BR"/>
        </w:rPr>
        <w:t>Departamento de</w:t>
      </w:r>
      <w:r w:rsidR="00C30964">
        <w:rPr>
          <w:lang w:val="pt-BR"/>
        </w:rPr>
        <w:t xml:space="preserve"> Biologia</w:t>
      </w:r>
      <w:r w:rsidR="00C30964" w:rsidRPr="00213805">
        <w:rPr>
          <w:lang w:val="pt-BR"/>
        </w:rPr>
        <w:t xml:space="preserve">, Universidade Federal </w:t>
      </w:r>
      <w:r w:rsidR="00C30964">
        <w:rPr>
          <w:lang w:val="pt-BR"/>
        </w:rPr>
        <w:t xml:space="preserve">Rural </w:t>
      </w:r>
      <w:r w:rsidR="00C30964" w:rsidRPr="00213805">
        <w:rPr>
          <w:lang w:val="pt-BR"/>
        </w:rPr>
        <w:t xml:space="preserve">de Pernambuco, Recife, PE, </w:t>
      </w:r>
      <w:proofErr w:type="spellStart"/>
      <w:r w:rsidR="00C30964" w:rsidRPr="00213805">
        <w:rPr>
          <w:lang w:val="pt-BR"/>
        </w:rPr>
        <w:t>Brazil</w:t>
      </w:r>
      <w:proofErr w:type="spellEnd"/>
      <w:r w:rsidR="00C30964" w:rsidRPr="00213805">
        <w:rPr>
          <w:lang w:val="pt-BR"/>
        </w:rPr>
        <w:t>.</w:t>
      </w:r>
    </w:p>
    <w:p w14:paraId="29EBB5E5" w14:textId="5B8CAD4E" w:rsidR="00C30964" w:rsidRDefault="00C30964" w:rsidP="000F0003">
      <w:pPr>
        <w:spacing w:line="480" w:lineRule="auto"/>
        <w:jc w:val="both"/>
        <w:rPr>
          <w:lang w:val="pt-BR"/>
        </w:rPr>
      </w:pPr>
      <w:r>
        <w:rPr>
          <w:rFonts w:ascii="Arial" w:hAnsi="Arial" w:cs="Arial"/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5360B63E" wp14:editId="403C5804">
            <wp:extent cx="2886075" cy="514350"/>
            <wp:effectExtent l="0" t="0" r="9525" b="0"/>
            <wp:docPr id="3" name="Imagem 3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16546" w14:textId="3D463E11" w:rsidR="00C30964" w:rsidRPr="00C30964" w:rsidRDefault="00C30964" w:rsidP="000F0003">
      <w:pPr>
        <w:spacing w:line="480" w:lineRule="auto"/>
        <w:jc w:val="both"/>
        <w:rPr>
          <w:rFonts w:ascii="Arial" w:hAnsi="Arial" w:cs="Arial"/>
          <w:b/>
          <w:bCs/>
          <w:color w:val="000000"/>
          <w:vertAlign w:val="superscript"/>
          <w:lang w:val="pt-BR"/>
        </w:rPr>
      </w:pPr>
      <w:r w:rsidRPr="00C30964">
        <w:rPr>
          <w:rFonts w:ascii="Arial" w:hAnsi="Arial" w:cs="Arial"/>
          <w:b/>
          <w:bCs/>
          <w:color w:val="000000"/>
          <w:lang w:val="pt-BR"/>
        </w:rPr>
        <w:t>Mauricio Cabral Periquito</w:t>
      </w:r>
    </w:p>
    <w:p w14:paraId="4AC7D6F6" w14:textId="6F8E6B77" w:rsidR="00C30964" w:rsidRPr="00C30964" w:rsidRDefault="00C30964" w:rsidP="000F0003">
      <w:pPr>
        <w:spacing w:line="480" w:lineRule="auto"/>
        <w:jc w:val="both"/>
        <w:rPr>
          <w:lang w:val="pt-BR"/>
        </w:rPr>
      </w:pPr>
      <w:r w:rsidRPr="00C30964">
        <w:rPr>
          <w:lang w:val="pt-BR"/>
        </w:rPr>
        <w:t xml:space="preserve">Observadores de Aves de Pernambuco, Pernambuco, </w:t>
      </w:r>
      <w:proofErr w:type="spellStart"/>
      <w:r w:rsidRPr="00C30964">
        <w:rPr>
          <w:lang w:val="pt-BR"/>
        </w:rPr>
        <w:t>Brazil</w:t>
      </w:r>
      <w:proofErr w:type="spellEnd"/>
      <w:r w:rsidRPr="00C30964">
        <w:rPr>
          <w:lang w:val="pt-BR"/>
        </w:rPr>
        <w:t>.</w:t>
      </w:r>
    </w:p>
    <w:p w14:paraId="13F07220" w14:textId="108C78E1" w:rsidR="00C30964" w:rsidRDefault="00C30964" w:rsidP="000F0003">
      <w:pPr>
        <w:spacing w:line="480" w:lineRule="auto"/>
        <w:jc w:val="both"/>
        <w:rPr>
          <w:lang w:val="pt-BR"/>
        </w:rPr>
      </w:pPr>
      <w:r w:rsidRPr="00B20A67">
        <w:rPr>
          <w:noProof/>
        </w:rPr>
        <w:drawing>
          <wp:inline distT="0" distB="0" distL="0" distR="0" wp14:anchorId="297607F2" wp14:editId="301B9C2B">
            <wp:extent cx="1838325" cy="843155"/>
            <wp:effectExtent l="0" t="0" r="0" b="0"/>
            <wp:docPr id="9" name="Imagem 8" descr="Texto preto sobre fundo branco&#10;&#10;Descrição gerada automaticamente com confiança média">
              <a:extLst xmlns:a="http://schemas.openxmlformats.org/drawingml/2006/main">
                <a:ext uri="{FF2B5EF4-FFF2-40B4-BE49-F238E27FC236}">
                  <a16:creationId xmlns:a16="http://schemas.microsoft.com/office/drawing/2014/main" id="{D96295E9-80DF-4BA7-B57A-F5650F193EF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8" descr="Texto preto sobre fundo branco&#10;&#10;Descrição gerada automaticamente com confiança média">
                      <a:extLst>
                        <a:ext uri="{FF2B5EF4-FFF2-40B4-BE49-F238E27FC236}">
                          <a16:creationId xmlns:a16="http://schemas.microsoft.com/office/drawing/2014/main" id="{D96295E9-80DF-4BA7-B57A-F5650F193EF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0000" b="90000" l="10000" r="90000">
                                  <a14:backgroundMark x1="24016" y1="52361" x2="24016" y2="52361"/>
                                  <a14:backgroundMark x1="34055" y1="36052" x2="34055" y2="36052"/>
                                  <a14:backgroundMark x1="29528" y1="36910" x2="29528" y2="36910"/>
                                  <a14:backgroundMark x1="28543" y1="37768" x2="28543" y2="37768"/>
                                  <a14:backgroundMark x1="27756" y1="38627" x2="27756" y2="38627"/>
                                  <a14:backgroundMark x1="29528" y1="63519" x2="29528" y2="63519"/>
                                  <a14:backgroundMark x1="30118" y1="57082" x2="30118" y2="57082"/>
                                  <a14:backgroundMark x1="49409" y1="57511" x2="49409" y2="57511"/>
                                  <a14:backgroundMark x1="81890" y1="48927" x2="81890" y2="48927"/>
                                  <a14:backgroundMark x1="26181" y1="54077" x2="26181" y2="54077"/>
                                  <a14:backgroundMark x1="26575" y1="52361" x2="26575" y2="52361"/>
                                  <a14:backgroundMark x1="36417" y1="40773" x2="36417" y2="4077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608" cy="863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5FE0A" w14:textId="05191122" w:rsidR="00C30964" w:rsidRPr="00C30964" w:rsidRDefault="00C30964" w:rsidP="000F0003">
      <w:pPr>
        <w:spacing w:line="480" w:lineRule="auto"/>
        <w:jc w:val="both"/>
        <w:rPr>
          <w:rFonts w:ascii="Arial" w:hAnsi="Arial" w:cs="Arial"/>
          <w:b/>
          <w:bCs/>
          <w:color w:val="000000"/>
          <w:lang w:val="pt-BR"/>
        </w:rPr>
      </w:pPr>
      <w:r w:rsidRPr="00C30964">
        <w:rPr>
          <w:rFonts w:ascii="Arial" w:hAnsi="Arial" w:cs="Arial"/>
          <w:b/>
          <w:bCs/>
          <w:color w:val="000000"/>
          <w:lang w:val="pt-BR"/>
        </w:rPr>
        <w:t>Abraão Ricardo Tenório Gomes</w:t>
      </w:r>
    </w:p>
    <w:p w14:paraId="2DB3021F" w14:textId="0D55B9C6" w:rsidR="00C30964" w:rsidRDefault="00C30964" w:rsidP="000F0003">
      <w:pPr>
        <w:spacing w:line="480" w:lineRule="auto"/>
        <w:jc w:val="both"/>
        <w:rPr>
          <w:lang w:val="pt-BR"/>
        </w:rPr>
      </w:pPr>
      <w:r w:rsidRPr="00C30964">
        <w:rPr>
          <w:lang w:val="pt-BR"/>
        </w:rPr>
        <w:t xml:space="preserve">Observadores de Aves de Pernambuco, Pernambuco, </w:t>
      </w:r>
      <w:proofErr w:type="spellStart"/>
      <w:r w:rsidRPr="00C30964">
        <w:rPr>
          <w:lang w:val="pt-BR"/>
        </w:rPr>
        <w:t>Brazil</w:t>
      </w:r>
      <w:proofErr w:type="spellEnd"/>
      <w:r w:rsidRPr="00C30964">
        <w:rPr>
          <w:lang w:val="pt-BR"/>
        </w:rPr>
        <w:t>.</w:t>
      </w:r>
    </w:p>
    <w:p w14:paraId="1AA41622" w14:textId="5F77E6B1" w:rsidR="00C30964" w:rsidRDefault="00C30964" w:rsidP="000F0003">
      <w:pPr>
        <w:spacing w:line="480" w:lineRule="auto"/>
        <w:jc w:val="both"/>
        <w:rPr>
          <w:lang w:val="pt-BR"/>
        </w:rPr>
      </w:pP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15DA1003" wp14:editId="69A4F24B">
            <wp:extent cx="2714625" cy="438150"/>
            <wp:effectExtent l="0" t="0" r="9525" b="0"/>
            <wp:docPr id="5" name="Imagem 5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EFC95" w14:textId="77777777" w:rsidR="00C30964" w:rsidRDefault="00C30964" w:rsidP="000F0003">
      <w:pPr>
        <w:spacing w:line="480" w:lineRule="auto"/>
        <w:jc w:val="both"/>
        <w:rPr>
          <w:lang w:val="pt-BR"/>
        </w:rPr>
      </w:pPr>
    </w:p>
    <w:p w14:paraId="5943D078" w14:textId="77777777" w:rsidR="00C30964" w:rsidRPr="00C30964" w:rsidRDefault="00C30964" w:rsidP="00C30964">
      <w:pPr>
        <w:spacing w:line="480" w:lineRule="auto"/>
        <w:jc w:val="both"/>
        <w:rPr>
          <w:rFonts w:ascii="Arial" w:hAnsi="Arial" w:cs="Arial"/>
          <w:b/>
          <w:bCs/>
          <w:color w:val="000000"/>
          <w:vertAlign w:val="superscript"/>
          <w:lang w:val="pt-BR"/>
        </w:rPr>
      </w:pPr>
      <w:proofErr w:type="spellStart"/>
      <w:r w:rsidRPr="00C30964">
        <w:rPr>
          <w:rFonts w:ascii="Arial" w:hAnsi="Arial" w:cs="Arial"/>
          <w:b/>
          <w:bCs/>
          <w:color w:val="000000"/>
          <w:lang w:val="pt-BR"/>
        </w:rPr>
        <w:t>Jozélia</w:t>
      </w:r>
      <w:proofErr w:type="spellEnd"/>
      <w:r w:rsidRPr="00C30964">
        <w:rPr>
          <w:rFonts w:ascii="Arial" w:hAnsi="Arial" w:cs="Arial"/>
          <w:b/>
          <w:bCs/>
          <w:color w:val="000000"/>
          <w:lang w:val="pt-BR"/>
        </w:rPr>
        <w:t> Maria de Sousa Correia</w:t>
      </w:r>
    </w:p>
    <w:p w14:paraId="24D2BF25" w14:textId="15758A35" w:rsidR="00C30964" w:rsidRDefault="00C30964" w:rsidP="00C30964">
      <w:pPr>
        <w:spacing w:line="480" w:lineRule="auto"/>
        <w:jc w:val="both"/>
        <w:rPr>
          <w:lang w:val="pt-BR"/>
        </w:rPr>
      </w:pPr>
      <w:r w:rsidRPr="00213805">
        <w:rPr>
          <w:lang w:val="pt-BR"/>
        </w:rPr>
        <w:t>Departamento de</w:t>
      </w:r>
      <w:r>
        <w:rPr>
          <w:lang w:val="pt-BR"/>
        </w:rPr>
        <w:t xml:space="preserve"> Biologia</w:t>
      </w:r>
      <w:r w:rsidRPr="00213805">
        <w:rPr>
          <w:lang w:val="pt-BR"/>
        </w:rPr>
        <w:t xml:space="preserve">, Universidade Federal </w:t>
      </w:r>
      <w:r>
        <w:rPr>
          <w:lang w:val="pt-BR"/>
        </w:rPr>
        <w:t xml:space="preserve">Rural </w:t>
      </w:r>
      <w:r w:rsidRPr="00213805">
        <w:rPr>
          <w:lang w:val="pt-BR"/>
        </w:rPr>
        <w:t xml:space="preserve">de Pernambuco, Recife, PE, </w:t>
      </w:r>
      <w:proofErr w:type="spellStart"/>
      <w:r w:rsidRPr="00213805">
        <w:rPr>
          <w:lang w:val="pt-BR"/>
        </w:rPr>
        <w:t>Brazil</w:t>
      </w:r>
      <w:proofErr w:type="spellEnd"/>
      <w:r w:rsidRPr="00213805">
        <w:rPr>
          <w:lang w:val="pt-BR"/>
        </w:rPr>
        <w:t>.</w:t>
      </w:r>
    </w:p>
    <w:p w14:paraId="283F70AF" w14:textId="77777777" w:rsidR="00C30964" w:rsidRDefault="00C30964" w:rsidP="00C30964">
      <w:pPr>
        <w:tabs>
          <w:tab w:val="left" w:pos="3960"/>
        </w:tabs>
        <w:spacing w:line="480" w:lineRule="auto"/>
        <w:jc w:val="both"/>
        <w:rPr>
          <w:lang w:val="pt-BR"/>
        </w:rPr>
      </w:pPr>
    </w:p>
    <w:p w14:paraId="5340BD10" w14:textId="77777777" w:rsidR="00C30964" w:rsidRDefault="00C30964" w:rsidP="00C30964">
      <w:pPr>
        <w:spacing w:line="480" w:lineRule="auto"/>
        <w:jc w:val="both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27F6FE57" wp14:editId="49882014">
            <wp:extent cx="1476375" cy="974694"/>
            <wp:effectExtent l="0" t="0" r="0" b="0"/>
            <wp:docPr id="2" name="Imagem 2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Text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83180" cy="97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FE0D" w14:textId="2CC490E3" w:rsidR="00C30964" w:rsidRPr="00213805" w:rsidRDefault="00C30964" w:rsidP="000F0003">
      <w:pPr>
        <w:spacing w:line="480" w:lineRule="auto"/>
        <w:jc w:val="both"/>
        <w:rPr>
          <w:lang w:val="pt-BR"/>
        </w:rPr>
      </w:pPr>
    </w:p>
    <w:sectPr w:rsidR="00C30964" w:rsidRPr="002138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7S0NDIxMzK3MDFU0lEKTi0uzszPAykwqQUAK1jSiiwAAAA="/>
  </w:docVars>
  <w:rsids>
    <w:rsidRoot w:val="00670ACD"/>
    <w:rsid w:val="FFAE4B3D"/>
    <w:rsid w:val="FFDFDC74"/>
    <w:rsid w:val="00007509"/>
    <w:rsid w:val="00034FC4"/>
    <w:rsid w:val="000D2A23"/>
    <w:rsid w:val="000F0003"/>
    <w:rsid w:val="00176CC7"/>
    <w:rsid w:val="00204AA6"/>
    <w:rsid w:val="00213805"/>
    <w:rsid w:val="002227D7"/>
    <w:rsid w:val="00500244"/>
    <w:rsid w:val="00505214"/>
    <w:rsid w:val="0058355E"/>
    <w:rsid w:val="005B0C28"/>
    <w:rsid w:val="005F23A2"/>
    <w:rsid w:val="00670ACD"/>
    <w:rsid w:val="007F5C27"/>
    <w:rsid w:val="008652D8"/>
    <w:rsid w:val="00893A64"/>
    <w:rsid w:val="00A02B78"/>
    <w:rsid w:val="00A3602B"/>
    <w:rsid w:val="00B3161B"/>
    <w:rsid w:val="00B50C14"/>
    <w:rsid w:val="00B72E50"/>
    <w:rsid w:val="00B74591"/>
    <w:rsid w:val="00BF1ED6"/>
    <w:rsid w:val="00C30964"/>
    <w:rsid w:val="00C54042"/>
    <w:rsid w:val="00CA31A9"/>
    <w:rsid w:val="00CD601F"/>
    <w:rsid w:val="00D4475B"/>
    <w:rsid w:val="00D52641"/>
    <w:rsid w:val="00DE43BB"/>
    <w:rsid w:val="00DF0B73"/>
    <w:rsid w:val="00E579F8"/>
    <w:rsid w:val="00E901B3"/>
    <w:rsid w:val="00EB430B"/>
    <w:rsid w:val="00FA795E"/>
    <w:rsid w:val="40BF1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6FC8C63"/>
  <w14:defaultImageDpi w14:val="32767"/>
  <w15:docId w15:val="{F0EB9046-1D60-1E4F-8FA4-22FD3226C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ED6"/>
    <w:rPr>
      <w:rFonts w:eastAsia="Times New Roma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pPr>
      <w:spacing w:after="160" w:line="259" w:lineRule="auto"/>
    </w:pPr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s-MX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imes New Roman" w:eastAsia="Times New Roman" w:hAnsi="Times New Roman" w:cs="Times New Roman"/>
      <w:sz w:val="18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Pr>
      <w:rFonts w:ascii="Times New Roman" w:eastAsia="Times New Roman" w:hAnsi="Times New Roman" w:cs="Times New Roman"/>
      <w:sz w:val="20"/>
      <w:szCs w:val="20"/>
    </w:rPr>
  </w:style>
  <w:style w:type="character" w:styleId="Forte">
    <w:name w:val="Strong"/>
    <w:basedOn w:val="Fontepargpadro"/>
    <w:uiPriority w:val="22"/>
    <w:qFormat/>
    <w:rsid w:val="00BF1ED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3096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3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tif"/><Relationship Id="rId10" Type="http://schemas.openxmlformats.org/officeDocument/2006/relationships/image" Target="media/image5.jp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380</Words>
  <Characters>205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no naka</dc:creator>
  <cp:lastModifiedBy>victor leandro</cp:lastModifiedBy>
  <cp:revision>18</cp:revision>
  <dcterms:created xsi:type="dcterms:W3CDTF">2021-12-03T18:16:00Z</dcterms:created>
  <dcterms:modified xsi:type="dcterms:W3CDTF">2021-12-28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1.0.8392</vt:lpwstr>
  </property>
</Properties>
</file>